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iana Chenci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i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enci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17 Cameron Ln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hnchencia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1695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